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c2836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3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DQQgi/YD//yU/sIBNL7000cNOk+7OHogKouifQzzqG4Aiuxr9ubzwe/79BgF1CY5VqMpliScYOHRB5nKCB+rRdYUnJNKQB3jK1Gho57uvnyn9ngN+fVQ6JutoaFs/CA2SYPRXvY/PxTMVbNO8xHNvuGpRtRV9EF+ETD36QC/BaU63gdv4EM3BVWRZhNt8hRKC1b+2m7VelCPVv5aged7i0VJmLDClXPdb2I2ucaE/CzkWk3wP9GcqxgzcKAf9kfohftrY+4EZca4KTr/9/Ei2iFSU+4H+Zm461zH+bXyeRhVW5u3An2MtYQQX82NInkoe1K8yff3Xe7/PmqHuRVLGzb4x+vMAwdW+kQXrwK9cvx4j4Ezig/0gU8SUkAfz7cH77hsyzWEZEEhcd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You could have a clever title, but you decided to bury the lede, along</w:t>
      </w:r>
      <w:r>
        <w:t xml:space="preserve"> </w:t>
      </w:r>
      <w:r>
        <w:t xml:space="preserve">with the content. ;-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3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dc2836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dc2836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c28368</dc:title>
  <dc:creator/>
  <cp:keywords/>
  <dcterms:created xsi:type="dcterms:W3CDTF">2026-04-25T20:43:13Z</dcterms:created>
  <dcterms:modified xsi:type="dcterms:W3CDTF">2026-04-25T2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